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A57D4" w:rsidRDefault="004A57D4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0"/>
        <w:gridCol w:w="515"/>
        <w:gridCol w:w="805"/>
        <w:gridCol w:w="594"/>
        <w:gridCol w:w="327"/>
        <w:gridCol w:w="1555"/>
        <w:gridCol w:w="1234"/>
        <w:gridCol w:w="379"/>
        <w:gridCol w:w="960"/>
        <w:gridCol w:w="128"/>
        <w:gridCol w:w="2140"/>
      </w:tblGrid>
      <w:tr w:rsidR="004A57D4" w:rsidRPr="004E7A71" w:rsidTr="00C8192E">
        <w:trPr>
          <w:trHeight w:val="418"/>
        </w:trPr>
        <w:tc>
          <w:tcPr>
            <w:tcW w:w="10627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EZUNİYET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- </w:t>
            </w: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İLİŞİK KESME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FORMU</w:t>
            </w:r>
          </w:p>
        </w:tc>
      </w:tr>
      <w:tr w:rsidR="004A57D4" w:rsidRPr="004E7A71" w:rsidTr="00C8192E">
        <w:trPr>
          <w:trHeight w:val="418"/>
        </w:trPr>
        <w:tc>
          <w:tcPr>
            <w:tcW w:w="10627" w:type="dxa"/>
            <w:gridSpan w:val="11"/>
            <w:shd w:val="clear" w:color="auto" w:fill="F2F2F2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 w:val="restart"/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arih</w:t>
            </w:r>
            <w:proofErr w:type="gramStart"/>
            <w:r>
              <w:rPr>
                <w:rFonts w:ascii="Times New Roman" w:hAnsi="Times New Roman"/>
                <w:b/>
                <w:sz w:val="24"/>
              </w:rPr>
              <w:t xml:space="preserve"> ….</w:t>
            </w:r>
            <w:proofErr w:type="gramEnd"/>
            <w:r>
              <w:rPr>
                <w:rFonts w:ascii="Times New Roman" w:hAnsi="Times New Roman"/>
                <w:b/>
                <w:sz w:val="24"/>
              </w:rPr>
              <w:t>/…./20…</w:t>
            </w: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Pr="006F28F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  <w:r>
              <w:rPr>
                <w:rFonts w:ascii="Times New Roman" w:hAnsi="Times New Roman"/>
                <w:color w:val="808080"/>
              </w:rPr>
              <w:t>İmzası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503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707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191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E45AD9">
              <w:fldChar w:fldCharType="separate"/>
            </w:r>
            <w:r w:rsidRPr="004E7A71">
              <w:fldChar w:fldCharType="end"/>
            </w:r>
            <w:r w:rsidRPr="004E7A71">
              <w:t xml:space="preserve">  Tezli 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18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E45AD9">
              <w:fldChar w:fldCharType="separate"/>
            </w:r>
            <w:r w:rsidRPr="004E7A71">
              <w:fldChar w:fldCharType="end"/>
            </w:r>
            <w:r w:rsidRPr="004E7A71">
              <w:t xml:space="preserve">  Tezsiz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257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E45AD9">
              <w:fldChar w:fldCharType="separate"/>
            </w:r>
            <w:r w:rsidRPr="004E7A71">
              <w:fldChar w:fldCharType="end"/>
            </w:r>
            <w:r w:rsidRPr="004E7A71">
              <w:t xml:space="preserve">  Tezsiz Yüksek Lisans </w:t>
            </w:r>
          </w:p>
          <w:p w:rsidR="004A57D4" w:rsidRPr="004E7A71" w:rsidRDefault="00C8192E" w:rsidP="004A57D4">
            <w:pPr>
              <w:spacing w:after="0" w:line="240" w:lineRule="auto"/>
              <w:rPr>
                <w:rFonts w:ascii="Times New Roman" w:hAnsi="Times New Roman"/>
              </w:rPr>
            </w:pPr>
            <w:r>
              <w:t xml:space="preserve">       </w:t>
            </w:r>
            <w:r w:rsidR="004A57D4" w:rsidRPr="004E7A71">
              <w:t>(Uz</w:t>
            </w:r>
            <w:r w:rsidR="004A57D4">
              <w:t>aktan</w:t>
            </w:r>
            <w:r w:rsidR="004A57D4" w:rsidRPr="004E7A71">
              <w:t xml:space="preserve"> Öğr</w:t>
            </w:r>
            <w:r w:rsidR="004A57D4">
              <w:t>etim</w:t>
            </w:r>
            <w:r w:rsidR="004A57D4" w:rsidRPr="004E7A71">
              <w:t>)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E45AD9">
              <w:fldChar w:fldCharType="separate"/>
            </w:r>
            <w:r w:rsidRPr="004E7A71">
              <w:fldChar w:fldCharType="end"/>
            </w:r>
            <w:r w:rsidRPr="004E7A71">
              <w:t xml:space="preserve">  Doktora</w:t>
            </w:r>
          </w:p>
        </w:tc>
      </w:tr>
      <w:tr w:rsidR="004A57D4" w:rsidRPr="004E7A71" w:rsidTr="00C8192E">
        <w:trPr>
          <w:trHeight w:val="1332"/>
        </w:trPr>
        <w:tc>
          <w:tcPr>
            <w:tcW w:w="10627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4A57D4">
            <w:pPr>
              <w:spacing w:after="0" w:line="240" w:lineRule="auto"/>
              <w:jc w:val="both"/>
            </w:pPr>
            <w:r>
              <w:rPr>
                <w:rFonts w:ascii="Times New Roman" w:hAnsi="Times New Roman"/>
                <w:b/>
              </w:rPr>
              <w:t xml:space="preserve">        </w:t>
            </w:r>
            <w:r w:rsidRPr="0025598E">
              <w:rPr>
                <w:rFonts w:ascii="Times New Roman" w:hAnsi="Times New Roman"/>
                <w:b/>
              </w:rPr>
              <w:t>Yukarıda kimliği yazılı öğrencimizin mezuniyet belgesinin düzenlenebilmesi için birimi</w:t>
            </w:r>
            <w:r>
              <w:rPr>
                <w:rFonts w:ascii="Times New Roman" w:hAnsi="Times New Roman"/>
                <w:b/>
              </w:rPr>
              <w:t>n</w:t>
            </w:r>
            <w:r w:rsidRPr="0025598E">
              <w:rPr>
                <w:rFonts w:ascii="Times New Roman" w:hAnsi="Times New Roman"/>
                <w:b/>
              </w:rPr>
              <w:t>izle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25598E">
              <w:rPr>
                <w:rFonts w:ascii="Times New Roman" w:hAnsi="Times New Roman"/>
                <w:b/>
              </w:rPr>
              <w:t>ilişkisinin olup olmadığının bildirilmesini rica ederim.</w:t>
            </w:r>
          </w:p>
        </w:tc>
      </w:tr>
      <w:tr w:rsidR="004A57D4" w:rsidRPr="0025598E" w:rsidTr="00C8192E">
        <w:trPr>
          <w:trHeight w:val="752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Birimin Ad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Vardır</w:t>
            </w: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Yoktur</w:t>
            </w: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Adı Soyadı</w:t>
            </w: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mza</w:t>
            </w: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Tarih</w:t>
            </w:r>
          </w:p>
        </w:tc>
      </w:tr>
      <w:tr w:rsidR="004A57D4" w:rsidRPr="004E7A71" w:rsidTr="00C8192E">
        <w:trPr>
          <w:trHeight w:val="1033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Kütüphane ve Dokümantasyon Daire Başkanlığ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4A57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 w:rsidRPr="00F37005"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 w:rsidRPr="00F37005">
              <w:rPr>
                <w:rFonts w:ascii="Times New Roman" w:eastAsia="Times New Roman" w:hAnsi="Times New Roman"/>
                <w:b/>
                <w:szCs w:val="16"/>
              </w:rPr>
              <w:t>/…../20….</w:t>
            </w:r>
          </w:p>
        </w:tc>
      </w:tr>
      <w:tr w:rsidR="004A57D4" w:rsidRPr="004E7A71" w:rsidTr="00C8192E">
        <w:trPr>
          <w:trHeight w:val="72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1. Danışman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>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9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 xml:space="preserve">2. Danışman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(atanmış ise)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>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8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Enstitü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İşleri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…..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>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73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Kimlik Kartı Teslimi</w:t>
            </w:r>
          </w:p>
        </w:tc>
        <w:tc>
          <w:tcPr>
            <w:tcW w:w="812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  <w:r>
              <w:rPr>
                <w:rFonts w:ascii="Times New Roman" w:eastAsia="Times New Roman" w:hAnsi="Times New Roman"/>
                <w:szCs w:val="16"/>
              </w:rPr>
              <w:t>Enstitü öğrenci işlerine teslim edilecektir.</w:t>
            </w:r>
          </w:p>
        </w:tc>
      </w:tr>
      <w:tr w:rsidR="004A57D4" w:rsidRPr="004E7A71" w:rsidTr="00C8192E">
        <w:trPr>
          <w:trHeight w:val="521"/>
        </w:trPr>
        <w:tc>
          <w:tcPr>
            <w:tcW w:w="4231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proofErr w:type="gramStart"/>
            <w:r>
              <w:rPr>
                <w:rFonts w:ascii="Times New Roman" w:eastAsia="Times New Roman" w:hAnsi="Times New Roman"/>
                <w:b/>
                <w:szCs w:val="16"/>
              </w:rPr>
              <w:t>Tarih  …</w:t>
            </w:r>
            <w:proofErr w:type="gramEnd"/>
            <w:r>
              <w:rPr>
                <w:rFonts w:ascii="Times New Roman" w:eastAsia="Times New Roman" w:hAnsi="Times New Roman"/>
                <w:b/>
                <w:szCs w:val="16"/>
              </w:rPr>
              <w:t xml:space="preserve">.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 xml:space="preserve"> ….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 xml:space="preserve">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201…</w:t>
            </w:r>
          </w:p>
        </w:tc>
      </w:tr>
      <w:tr w:rsidR="004A57D4" w:rsidRPr="004E7A71" w:rsidTr="00C8192E">
        <w:trPr>
          <w:trHeight w:val="815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</w:pPr>
            <w:r w:rsidRPr="004F7B77"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İMZA</w:t>
            </w:r>
            <w:r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SI</w:t>
            </w:r>
          </w:p>
        </w:tc>
      </w:tr>
      <w:tr w:rsidR="004A57D4" w:rsidRPr="004E7A71" w:rsidTr="00C8192E">
        <w:trPr>
          <w:trHeight w:val="1037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Pr="00173D3A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8"/>
                <w:szCs w:val="16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t>Enstitü Müdürü</w:t>
            </w: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br/>
            </w:r>
          </w:p>
        </w:tc>
      </w:tr>
    </w:tbl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sectPr w:rsidR="004A57D4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45AD9" w:rsidRDefault="00E45AD9" w:rsidP="004531D3">
      <w:pPr>
        <w:spacing w:after="0" w:line="240" w:lineRule="auto"/>
      </w:pPr>
      <w:r>
        <w:separator/>
      </w:r>
    </w:p>
  </w:endnote>
  <w:endnote w:type="continuationSeparator" w:id="0">
    <w:p w:rsidR="00E45AD9" w:rsidRDefault="00E45AD9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45AD9" w:rsidRDefault="00E45AD9" w:rsidP="004531D3">
      <w:pPr>
        <w:spacing w:after="0" w:line="240" w:lineRule="auto"/>
      </w:pPr>
      <w:r>
        <w:separator/>
      </w:r>
    </w:p>
  </w:footnote>
  <w:footnote w:type="continuationSeparator" w:id="0">
    <w:p w:rsidR="00E45AD9" w:rsidRDefault="00E45AD9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>
            <w:rPr>
              <w:noProof/>
            </w:rPr>
            <w:drawing>
              <wp:inline distT="0" distB="0" distL="0" distR="0" wp14:anchorId="1557BA13" wp14:editId="618A36CE">
                <wp:extent cx="817349" cy="798230"/>
                <wp:effectExtent l="19050" t="0" r="1801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EA5147" w:rsidP="004A57D4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</w:r>
          <w:r w:rsidR="004A57D4">
            <w:rPr>
              <w:rFonts w:ascii="Times New Roman" w:hAnsi="Times New Roman" w:cs="Times New Roman"/>
              <w:b/>
              <w:sz w:val="32"/>
              <w:szCs w:val="32"/>
            </w:rPr>
            <w:t>MEZUNİYET-İLİŞİK KESME FORMU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A57D4"/>
    <w:rsid w:val="004B1650"/>
    <w:rsid w:val="004C125A"/>
    <w:rsid w:val="004C3AA1"/>
    <w:rsid w:val="00532393"/>
    <w:rsid w:val="00532E6B"/>
    <w:rsid w:val="005575F1"/>
    <w:rsid w:val="0059279B"/>
    <w:rsid w:val="005A1F49"/>
    <w:rsid w:val="005D4D57"/>
    <w:rsid w:val="00611394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32503"/>
    <w:rsid w:val="00B90B18"/>
    <w:rsid w:val="00B930AD"/>
    <w:rsid w:val="00B966EB"/>
    <w:rsid w:val="00BF27D4"/>
    <w:rsid w:val="00C24364"/>
    <w:rsid w:val="00C36218"/>
    <w:rsid w:val="00C644F5"/>
    <w:rsid w:val="00C8192E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5AD9"/>
    <w:rsid w:val="00E46CD1"/>
    <w:rsid w:val="00E53143"/>
    <w:rsid w:val="00E93FA4"/>
    <w:rsid w:val="00EA0751"/>
    <w:rsid w:val="00EA5147"/>
    <w:rsid w:val="00EB419C"/>
    <w:rsid w:val="00EE4628"/>
    <w:rsid w:val="00F10002"/>
    <w:rsid w:val="00F2443F"/>
    <w:rsid w:val="00F42ACF"/>
    <w:rsid w:val="00F8468C"/>
    <w:rsid w:val="00F94A1A"/>
    <w:rsid w:val="00F97A78"/>
    <w:rsid w:val="00FA0386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4FCE88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E39A4F-8806-45D9-84F5-AA7AFAC6A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Ferhat</cp:lastModifiedBy>
  <cp:revision>6</cp:revision>
  <cp:lastPrinted>2018-11-20T13:03:00Z</cp:lastPrinted>
  <dcterms:created xsi:type="dcterms:W3CDTF">2019-02-14T09:04:00Z</dcterms:created>
  <dcterms:modified xsi:type="dcterms:W3CDTF">2020-05-28T10:42:00Z</dcterms:modified>
</cp:coreProperties>
</file>